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Pr="003076E9" w:rsidRDefault="00C21832" w:rsidP="00A7087D">
      <w:pPr>
        <w:bidi/>
      </w:pPr>
      <w:r>
        <w:rPr>
          <w:noProof/>
          <w:color w:val="727373"/>
          <w:lang w:bidi="ar-SA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524375</wp:posOffset>
            </wp:positionH>
            <wp:positionV relativeFrom="paragraph">
              <wp:posOffset>-447675</wp:posOffset>
            </wp:positionV>
            <wp:extent cx="1724025" cy="2238375"/>
            <wp:effectExtent l="19050" t="0" r="9525" b="0"/>
            <wp:wrapNone/>
            <wp:docPr id="1" name="Picture 0" descr="pexels-photo-31150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xels-photo-3115024.jpeg"/>
                    <pic:cNvPicPr/>
                  </pic:nvPicPr>
                  <pic:blipFill>
                    <a:blip r:embed="rId5" cstate="print"/>
                    <a:srcRect t="14236" b="6481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4B3F" w:rsidRPr="00DA4B3F">
        <w:rPr>
          <w:noProof/>
          <w:color w:val="727373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4" o:spid="_x0000_s1033" type="#_x0000_t202" style="position:absolute;left:0;text-align:left;margin-left:-28.5pt;margin-top:627.75pt;width:338.25pt;height:52.5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HNS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" filled="f" stroked="f">
            <v:textbox>
              <w:txbxContent>
                <w:p w:rsidR="009161B4" w:rsidRPr="00A70BBA" w:rsidRDefault="009161B4" w:rsidP="009161B4">
                  <w:pPr>
                    <w:shd w:val="clear" w:color="auto" w:fill="FFFFFF"/>
                    <w:bidi/>
                    <w:spacing w:after="0" w:line="240" w:lineRule="auto"/>
                    <w:outlineLvl w:val="3"/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  <w:r w:rsidRPr="009161B4">
                    <w:rPr>
                      <w:rFonts w:ascii="Montserrat Ultra Light" w:hAnsi="Montserrat Ultra Light" w:cs="Open Sans Light"/>
                      <w:color w:val="727373"/>
                      <w:spacing w:val="-14"/>
                      <w:sz w:val="32"/>
                      <w:szCs w:val="32"/>
                    </w:rPr>
                    <w:t xml:space="preserve">BRANSFIELD EDUCATION CENTRE </w:t>
                  </w:r>
                  <w:r>
                    <w:rPr>
                      <w:rFonts w:ascii="Montserrat Ultra Light" w:hAnsi="Montserrat Ultra Light" w:cs="Open Sans Light"/>
                      <w:color w:val="727373"/>
                      <w:spacing w:val="-14"/>
                      <w:sz w:val="32"/>
                      <w:szCs w:val="32"/>
                    </w:rPr>
                    <w:t>(2001)</w:t>
                  </w:r>
                </w:p>
                <w:p w:rsidR="000379E8" w:rsidRPr="009161B4" w:rsidRDefault="000379E8" w:rsidP="009161B4">
                  <w:pPr>
                    <w:bidi/>
                    <w:rPr>
                      <w:szCs w:val="32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shape id="Text Box 18" o:spid="_x0000_s1040" type="#_x0000_t202" style="position:absolute;left:0;text-align:left;margin-left:-36.75pt;margin-top:426.75pt;width:329.25pt;height:118.5pt;z-index:2516510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eOk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" filled="f" stroked="f">
            <v:textbox>
              <w:txbxContent>
                <w:p w:rsidR="007B7D8C" w:rsidRPr="0097113E" w:rsidRDefault="007B7D8C" w:rsidP="007B7D8C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Asse</w:t>
                  </w:r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e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more </w:t>
                  </w:r>
                  <w:proofErr w:type="spellStart"/>
                  <w:proofErr w:type="gramStart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han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50</w:t>
                  </w:r>
                  <w:proofErr w:type="gram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ent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’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progres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hroughout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the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erm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</w:p>
                <w:p w:rsidR="007B7D8C" w:rsidRPr="0097113E" w:rsidRDefault="007B7D8C" w:rsidP="007B7D8C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Provide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informative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presentation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to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ent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regarding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different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reas of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ie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nd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ensure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hat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ll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students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fully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comprehen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ll aspects</w:t>
                  </w:r>
                </w:p>
                <w:p w:rsidR="007B7D8C" w:rsidRPr="00E50726" w:rsidRDefault="007B7D8C" w:rsidP="007B7D8C">
                  <w:pPr>
                    <w:bidi/>
                    <w:rPr>
                      <w:szCs w:val="24"/>
                    </w:rPr>
                  </w:pPr>
                </w:p>
                <w:p w:rsidR="007B7D8C" w:rsidRPr="00502263" w:rsidRDefault="007B7D8C" w:rsidP="007B7D8C">
                  <w:pPr>
                    <w:bidi/>
                    <w:rPr>
                      <w:szCs w:val="24"/>
                    </w:rPr>
                  </w:pPr>
                </w:p>
                <w:p w:rsidR="001B0A2E" w:rsidRPr="007B7D8C" w:rsidRDefault="001B0A2E" w:rsidP="007B7D8C">
                  <w:pPr>
                    <w:bidi/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shape id="Text Box 17" o:spid="_x0000_s1039" type="#_x0000_t202" style="position:absolute;left:0;text-align:left;margin-left:-40.5pt;margin-top:395.25pt;width:329.25pt;height:27.75pt;z-index:2516500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IrKugIAAMI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" filled="f" stroked="f">
            <v:textbox>
              <w:txbxContent>
                <w:p w:rsidR="007B7D8C" w:rsidRPr="007B7D8C" w:rsidRDefault="007B7D8C" w:rsidP="007B7D8C">
                  <w:pPr>
                    <w:shd w:val="clear" w:color="auto" w:fill="FFFFFF"/>
                    <w:bidi/>
                    <w:spacing w:after="0" w:line="240" w:lineRule="auto"/>
                    <w:rPr>
                      <w:rFonts w:ascii="Montserrat Ultra Light" w:hAnsi="Montserrat Ultra Light" w:cs="Open Sans Light"/>
                      <w:color w:val="727373"/>
                      <w:spacing w:val="-14"/>
                      <w:sz w:val="32"/>
                      <w:szCs w:val="32"/>
                    </w:rPr>
                  </w:pPr>
                  <w:r w:rsidRPr="007B7D8C">
                    <w:rPr>
                      <w:rFonts w:ascii="Montserrat Ultra Light" w:hAnsi="Montserrat Ultra Light" w:cs="Open Sans Light"/>
                      <w:color w:val="727373"/>
                      <w:spacing w:val="-14"/>
                      <w:sz w:val="32"/>
                      <w:szCs w:val="32"/>
                    </w:rPr>
                    <w:t>English Teacher (2003 - 2005)</w:t>
                  </w:r>
                </w:p>
                <w:p w:rsidR="007B7D8C" w:rsidRPr="00502263" w:rsidRDefault="007B7D8C" w:rsidP="007B7D8C">
                  <w:pPr>
                    <w:bidi/>
                    <w:rPr>
                      <w:szCs w:val="32"/>
                    </w:rPr>
                  </w:pPr>
                </w:p>
                <w:p w:rsidR="001B0A2E" w:rsidRPr="007B7D8C" w:rsidRDefault="001B0A2E" w:rsidP="007B7D8C">
                  <w:pPr>
                    <w:bidi/>
                    <w:rPr>
                      <w:szCs w:val="32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shape id="Text Box 10" o:spid="_x0000_s1041" type="#_x0000_t202" style="position:absolute;left:0;text-align:left;margin-left:-40.5pt;margin-top:235.5pt;width:329.25pt;height:173.25pt;z-index:2516490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" filled="f" stroked="f">
            <v:textbox>
              <w:txbxContent>
                <w:p w:rsidR="007B7D8C" w:rsidRPr="007B7D8C" w:rsidRDefault="007B7D8C" w:rsidP="007B7D8C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</w:pPr>
                  <w:r w:rsidRPr="007B7D8C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Participated in student recruitment and placement activities</w:t>
                  </w:r>
                </w:p>
                <w:p w:rsidR="007B7D8C" w:rsidRPr="007B7D8C" w:rsidRDefault="007B7D8C" w:rsidP="007B7D8C">
                  <w:pPr>
                    <w:shd w:val="clear" w:color="auto" w:fill="FFFFFF"/>
                    <w:bidi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</w:pPr>
                  <w:r w:rsidRPr="007B7D8C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Coordinated "Science Day" event</w:t>
                  </w:r>
                </w:p>
                <w:p w:rsidR="007B7D8C" w:rsidRPr="007B7D8C" w:rsidRDefault="007B7D8C" w:rsidP="007B7D8C">
                  <w:pPr>
                    <w:bidi/>
                    <w:spacing w:after="200" w:line="240" w:lineRule="auto"/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</w:pPr>
                  <w:r w:rsidRPr="007B7D8C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Contributed to raising retention rate from 56% to 73%</w:t>
                  </w:r>
                </w:p>
                <w:p w:rsidR="007B7D8C" w:rsidRDefault="007B7D8C" w:rsidP="007B7D8C">
                  <w:pPr>
                    <w:shd w:val="clear" w:color="auto" w:fill="FFFFFF"/>
                    <w:bidi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proofErr w:type="spellStart"/>
                  <w:r w:rsidRPr="007B7D8C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Effeciently</w:t>
                  </w:r>
                  <w:proofErr w:type="spellEnd"/>
                  <w:r w:rsidRPr="007B7D8C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organized the </w:t>
                  </w:r>
                  <w:proofErr w:type="gramStart"/>
                  <w:r w:rsidRPr="007B7D8C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students</w:t>
                  </w:r>
                  <w:proofErr w:type="gramEnd"/>
                  <w:r w:rsidRPr="007B7D8C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curriculum by</w:t>
                  </w:r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working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closely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with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the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other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staff</w:t>
                  </w:r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</w:p>
                <w:p w:rsidR="007B7D8C" w:rsidRPr="007A7E3F" w:rsidRDefault="007B7D8C" w:rsidP="007B7D8C">
                  <w:pPr>
                    <w:shd w:val="clear" w:color="auto" w:fill="FFFFFF"/>
                    <w:bidi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Adopte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r w:rsidRPr="007A7E3F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unique </w:t>
                  </w:r>
                  <w:proofErr w:type="spellStart"/>
                  <w:r w:rsidRPr="007A7E3F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teaching</w:t>
                  </w:r>
                  <w:proofErr w:type="spellEnd"/>
                  <w:r w:rsidRPr="007A7E3F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7A7E3F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methodologie</w:t>
                  </w:r>
                  <w:proofErr w:type="spellEnd"/>
                  <w:r w:rsidRPr="007A7E3F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and </w:t>
                  </w:r>
                  <w:proofErr w:type="spellStart"/>
                  <w:r w:rsidRPr="007A7E3F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motivated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</w:t>
                  </w:r>
                  <w:proofErr w:type="spellStart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healthy</w:t>
                  </w:r>
                  <w:proofErr w:type="spellEnd"/>
                  <w:r w:rsidRPr="0097113E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group discussions</w:t>
                  </w:r>
                </w:p>
                <w:p w:rsidR="007B7D8C" w:rsidRPr="0097113E" w:rsidRDefault="007B7D8C" w:rsidP="007B7D8C">
                  <w:pPr>
                    <w:shd w:val="clear" w:color="auto" w:fill="FFFFFF"/>
                    <w:bidi/>
                    <w:spacing w:before="100" w:beforeAutospacing="1" w:after="60" w:line="480" w:lineRule="auto"/>
                    <w:rPr>
                      <w:rFonts w:ascii="Segoe UI" w:eastAsia="Times New Roman" w:hAnsi="Segoe UI" w:cs="Segoe UI"/>
                      <w:color w:val="4A4A4A"/>
                      <w:sz w:val="20"/>
                      <w:szCs w:val="20"/>
                    </w:rPr>
                  </w:pPr>
                </w:p>
                <w:p w:rsidR="007B7D8C" w:rsidRPr="0018344B" w:rsidRDefault="007B7D8C" w:rsidP="007B7D8C">
                  <w:pPr>
                    <w:bidi/>
                    <w:spacing w:line="216" w:lineRule="auto"/>
                    <w:rPr>
                      <w:rFonts w:ascii="Arial" w:eastAsia="Times New Roman" w:hAnsi="Arial"/>
                      <w:color w:val="384347"/>
                      <w:sz w:val="20"/>
                    </w:rPr>
                  </w:pPr>
                </w:p>
                <w:p w:rsidR="007B7D8C" w:rsidRPr="00502263" w:rsidRDefault="007B7D8C" w:rsidP="007B7D8C">
                  <w:pPr>
                    <w:bidi/>
                    <w:rPr>
                      <w:szCs w:val="24"/>
                    </w:rPr>
                  </w:pPr>
                </w:p>
                <w:p w:rsidR="002B38C2" w:rsidRPr="007B7D8C" w:rsidRDefault="002B38C2" w:rsidP="007B7D8C">
                  <w:pPr>
                    <w:bidi/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848F92"/>
        </w:rPr>
        <w:pict>
          <v:shape id="Text Box 5" o:spid="_x0000_s1030" type="#_x0000_t202" style="position:absolute;left:0;text-align:left;margin-left:-36.75pt;margin-top:13.5pt;width:325.5pt;height:63.75pt;z-index:2516449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iNfugIAAME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" filled="f" stroked="f">
            <v:textbox>
              <w:txbxContent>
                <w:p w:rsidR="00EA63A1" w:rsidRPr="00EA63A1" w:rsidRDefault="00CA0355" w:rsidP="00EA63A1">
                  <w:pPr>
                    <w:jc w:val="center"/>
                    <w:rPr>
                      <w:rFonts w:ascii="Montserrat Light" w:hAnsi="Montserrat Light"/>
                      <w:color w:val="848F92"/>
                      <w:spacing w:val="-14"/>
                      <w:sz w:val="64"/>
                      <w:szCs w:val="64"/>
                    </w:rPr>
                  </w:pPr>
                  <w:r>
                    <w:rPr>
                      <w:rFonts w:ascii="Montserrat Light" w:hAnsi="Montserrat Light"/>
                      <w:color w:val="848F92"/>
                      <w:spacing w:val="-14"/>
                      <w:sz w:val="64"/>
                      <w:szCs w:val="64"/>
                    </w:rPr>
                    <w:t>Steven Anderson</w:t>
                  </w:r>
                </w:p>
                <w:p w:rsidR="00F629E5" w:rsidRPr="006054E1" w:rsidRDefault="00F629E5" w:rsidP="00EA63A1">
                  <w:pPr>
                    <w:spacing w:after="0" w:line="204" w:lineRule="auto"/>
                    <w:jc w:val="right"/>
                    <w:rPr>
                      <w:rFonts w:ascii="Montserrat Light" w:hAnsi="Montserrat Light"/>
                      <w:color w:val="848F92"/>
                      <w:spacing w:val="-14"/>
                      <w:sz w:val="64"/>
                      <w:szCs w:val="64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F3B73D"/>
        </w:rPr>
        <w:pict>
          <v:shape id="Text Box 21" o:spid="_x0000_s1026" type="#_x0000_t202" style="position:absolute;left:0;text-align:left;margin-left:-28.5pt;margin-top:519.75pt;width:317.25pt;height:37.95pt;z-index:2516541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" filled="f" stroked="f">
            <v:textbox>
              <w:txbxContent>
                <w:p w:rsidR="000379E8" w:rsidRPr="006054E1" w:rsidRDefault="000379E8" w:rsidP="00D72B62">
                  <w:pPr>
                    <w:jc w:val="right"/>
                    <w:rPr>
                      <w:rFonts w:ascii="Montserrat Ultra Light" w:hAnsi="Montserrat Ultra Light"/>
                      <w:color w:val="F3B73D"/>
                      <w:spacing w:val="-14"/>
                      <w:sz w:val="44"/>
                      <w:szCs w:val="44"/>
                    </w:rPr>
                  </w:pPr>
                  <w:r w:rsidRPr="006054E1">
                    <w:rPr>
                      <w:rFonts w:ascii="Montserrat Ultra Light" w:hAnsi="Montserrat Ultra Light"/>
                      <w:color w:val="F3B73D"/>
                      <w:spacing w:val="-14"/>
                      <w:sz w:val="44"/>
                      <w:szCs w:val="44"/>
                    </w:rPr>
                    <w:t>Education</w:t>
                  </w:r>
                </w:p>
              </w:txbxContent>
            </v:textbox>
          </v:shape>
        </w:pict>
      </w:r>
      <w:r w:rsidR="00DA4B3F" w:rsidRPr="00DA4B3F">
        <w:rPr>
          <w:noProof/>
          <w:color w:val="F3B73D"/>
        </w:rPr>
        <w:pict>
          <v:shape id="Text Box 8" o:spid="_x0000_s1027" type="#_x0000_t202" style="position:absolute;left:0;text-align:left;margin-left:-63.75pt;margin-top:174pt;width:352.5pt;height:34.5pt;z-index:2516469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z2mtg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" filled="f" stroked="f">
            <v:textbox>
              <w:txbxContent>
                <w:p w:rsidR="00672D61" w:rsidRPr="006054E1" w:rsidRDefault="00461DB1" w:rsidP="00D72B62">
                  <w:pPr>
                    <w:jc w:val="right"/>
                    <w:rPr>
                      <w:rFonts w:ascii="Montserrat Ultra Light" w:hAnsi="Montserrat Ultra Light"/>
                      <w:color w:val="F3B73D"/>
                      <w:spacing w:val="-14"/>
                      <w:sz w:val="44"/>
                      <w:szCs w:val="44"/>
                    </w:rPr>
                  </w:pPr>
                  <w:r w:rsidRPr="006054E1">
                    <w:rPr>
                      <w:rFonts w:ascii="Montserrat Ultra Light" w:hAnsi="Montserrat Ultra Light"/>
                      <w:color w:val="F3B73D"/>
                      <w:spacing w:val="-14"/>
                      <w:sz w:val="44"/>
                      <w:szCs w:val="44"/>
                    </w:rPr>
                    <w:t xml:space="preserve">Work </w:t>
                  </w:r>
                  <w:r w:rsidR="00672D61" w:rsidRPr="006054E1">
                    <w:rPr>
                      <w:rFonts w:ascii="Montserrat Ultra Light" w:hAnsi="Montserrat Ultra Light"/>
                      <w:color w:val="F3B73D"/>
                      <w:spacing w:val="-14"/>
                      <w:sz w:val="44"/>
                      <w:szCs w:val="44"/>
                    </w:rPr>
                    <w:t>Experience</w:t>
                  </w:r>
                </w:p>
              </w:txbxContent>
            </v:textbox>
          </v:shape>
        </w:pict>
      </w:r>
      <w:r w:rsidR="00DA4B3F" w:rsidRPr="00DA4B3F">
        <w:rPr>
          <w:noProof/>
          <w:color w:val="848F92"/>
        </w:rPr>
        <w:pict>
          <v:shape id="Text Box 30" o:spid="_x0000_s1028" type="#_x0000_t202" style="position:absolute;left:0;text-align:left;margin-left:324pt;margin-top:173.25pt;width:198.75pt;height:33.35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" filled="f" stroked="f">
            <v:textbox>
              <w:txbxContent>
                <w:p w:rsidR="000379E8" w:rsidRPr="006054E1" w:rsidRDefault="006054E1">
                  <w:pPr>
                    <w:rPr>
                      <w:rFonts w:ascii="Montserrat Ultra Light" w:hAnsi="Montserrat Ultra Light"/>
                      <w:color w:val="848F92"/>
                      <w:spacing w:val="-14"/>
                      <w:sz w:val="44"/>
                      <w:szCs w:val="44"/>
                    </w:rPr>
                  </w:pPr>
                  <w:r w:rsidRPr="006054E1">
                    <w:rPr>
                      <w:rFonts w:ascii="Montserrat Ultra Light" w:hAnsi="Montserrat Ultra Light"/>
                      <w:color w:val="848F92"/>
                      <w:spacing w:val="-14"/>
                      <w:sz w:val="44"/>
                      <w:szCs w:val="44"/>
                    </w:rPr>
                    <w:t>Objectives</w:t>
                  </w: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rect id="Rectangle 32" o:spid="_x0000_s1045" style="position:absolute;left:0;text-align:left;margin-left:346.45pt;margin-top:-15.75pt;width:155.25pt;height:155.25pt;z-index:251661312;visibility:visible;mso-position-horizontal-relative:text;mso-position-vertical-relative:text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" stroked="f" strokeweight="1pt">
            <v:fill r:id="rId6" o:title="" recolor="t" rotate="t" type="frame"/>
          </v:rect>
        </w:pict>
      </w:r>
      <w:bookmarkStart w:id="0" w:name="_GoBack"/>
      <w:bookmarkEnd w:id="0"/>
      <w:r w:rsidR="00DA4B3F" w:rsidRPr="00DA4B3F">
        <w:rPr>
          <w:noProof/>
          <w:color w:val="848F92"/>
        </w:rPr>
        <w:pict>
          <v:rect id="Rectangle 13" o:spid="_x0000_s1044" style="position:absolute;left:0;text-align:left;margin-left:303pt;margin-top:-69.35pt;width:234pt;height:786.75pt;z-index:251644671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" fillcolor="#d4dddf" strokecolor="#e9f4f6" strokeweight="4.5pt"/>
        </w:pict>
      </w:r>
      <w:r w:rsidR="00DA4B3F" w:rsidRPr="00DA4B3F">
        <w:rPr>
          <w:noProof/>
          <w:color w:val="848F92"/>
        </w:rPr>
        <w:pict>
          <v:shape id="Text Box 7" o:spid="_x0000_s1029" type="#_x0000_t202" style="position:absolute;left:0;text-align:left;margin-left:1.05pt;margin-top:61.5pt;width:287.7pt;height:51.75pt;z-index:25164595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" filled="f" stroked="f">
            <v:textbox>
              <w:txbxContent>
                <w:p w:rsidR="00EA63A1" w:rsidRPr="00EA63A1" w:rsidRDefault="00EA63A1" w:rsidP="00EA63A1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</w:pPr>
                  <w:proofErr w:type="gramStart"/>
                  <w:r w:rsidRPr="00EA63A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phone</w:t>
                  </w:r>
                  <w:proofErr w:type="gramEnd"/>
                  <w:r w:rsidRPr="00EA63A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: (843)-204-5645</w:t>
                  </w:r>
                </w:p>
                <w:p w:rsidR="00EA63A1" w:rsidRPr="00EA63A1" w:rsidRDefault="00EA63A1" w:rsidP="00CA0355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</w:pPr>
                  <w:proofErr w:type="gramStart"/>
                  <w:r w:rsidRPr="00EA63A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email</w:t>
                  </w:r>
                  <w:proofErr w:type="gramEnd"/>
                  <w:r w:rsidRPr="00EA63A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: </w:t>
                  </w:r>
                  <w:r w:rsidR="00CA0355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Steven99</w:t>
                  </w:r>
                  <w:r w:rsidRPr="00EA63A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@gmail.com</w:t>
                  </w:r>
                </w:p>
                <w:p w:rsidR="00672D61" w:rsidRPr="00461DB1" w:rsidRDefault="00672D61" w:rsidP="00EA63A1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shape id="Text Box 31" o:spid="_x0000_s1031" type="#_x0000_t202" style="position:absolute;left:0;text-align:left;margin-left:324pt;margin-top:210.75pt;width:189pt;height:469.5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mrWuwIAAMM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" filled="f" stroked="f">
            <v:textbox>
              <w:txbxContent>
                <w:p w:rsidR="009161B4" w:rsidRPr="009161B4" w:rsidRDefault="009161B4" w:rsidP="009161B4">
                  <w:pPr>
                    <w:spacing w:after="40" w:line="228" w:lineRule="auto"/>
                    <w:jc w:val="both"/>
                    <w:rPr>
                      <w:rFonts w:ascii="Open Sans Light" w:hAnsi="Open Sans Light" w:cs="Open Sans Light"/>
                      <w:color w:val="727373"/>
                      <w:spacing w:val="-18"/>
                      <w:sz w:val="24"/>
                      <w:szCs w:val="24"/>
                    </w:rPr>
                  </w:pPr>
                  <w:proofErr w:type="gramStart"/>
                  <w:r w:rsidRPr="009161B4">
                    <w:rPr>
                      <w:rFonts w:ascii="Open Sans Light" w:hAnsi="Open Sans Light" w:cs="Open Sans Light"/>
                      <w:color w:val="727373"/>
                      <w:spacing w:val="-18"/>
                      <w:sz w:val="24"/>
                      <w:szCs w:val="24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9161B4">
                    <w:rPr>
                      <w:rFonts w:ascii="Open Sans Light" w:hAnsi="Open Sans Light" w:cs="Open Sans Light"/>
                      <w:color w:val="727373"/>
                      <w:spacing w:val="-18"/>
                      <w:sz w:val="24"/>
                      <w:szCs w:val="24"/>
                    </w:rPr>
                    <w:t xml:space="preserve"> Proven ability for discovering the different learning styles of </w:t>
                  </w:r>
                  <w:proofErr w:type="spellStart"/>
                  <w:r w:rsidRPr="009161B4">
                    <w:rPr>
                      <w:rFonts w:ascii="Open Sans Light" w:hAnsi="Open Sans Light" w:cs="Open Sans Light"/>
                      <w:color w:val="727373"/>
                      <w:spacing w:val="-18"/>
                      <w:sz w:val="24"/>
                      <w:szCs w:val="24"/>
                    </w:rPr>
                    <w:t>students.Looking</w:t>
                  </w:r>
                  <w:proofErr w:type="spellEnd"/>
                  <w:r w:rsidRPr="009161B4">
                    <w:rPr>
                      <w:rFonts w:ascii="Open Sans Light" w:hAnsi="Open Sans Light" w:cs="Open Sans Light"/>
                      <w:color w:val="727373"/>
                      <w:spacing w:val="-18"/>
                      <w:sz w:val="24"/>
                      <w:szCs w:val="24"/>
                    </w:rPr>
                    <w:t xml:space="preserve"> to contribute my knowledge and skills in a school that offers a genuine opportunity for career progression.</w:t>
                  </w:r>
                </w:p>
                <w:p w:rsidR="009161B4" w:rsidRPr="009161B4" w:rsidRDefault="009161B4" w:rsidP="009161B4">
                  <w:pPr>
                    <w:spacing w:after="40" w:line="228" w:lineRule="auto"/>
                    <w:jc w:val="both"/>
                    <w:rPr>
                      <w:rFonts w:ascii="Open Sans Light" w:hAnsi="Open Sans Light" w:cs="Open Sans Light"/>
                      <w:color w:val="727373"/>
                      <w:spacing w:val="-18"/>
                      <w:sz w:val="24"/>
                      <w:szCs w:val="24"/>
                    </w:rPr>
                  </w:pPr>
                </w:p>
                <w:p w:rsidR="009161B4" w:rsidRPr="009161B4" w:rsidRDefault="009161B4" w:rsidP="009161B4">
                  <w:pPr>
                    <w:spacing w:after="40" w:line="228" w:lineRule="auto"/>
                    <w:jc w:val="both"/>
                    <w:rPr>
                      <w:rFonts w:ascii="Open Sans Light" w:hAnsi="Open Sans Light" w:cs="Open Sans Light"/>
                      <w:color w:val="727373"/>
                      <w:spacing w:val="-18"/>
                      <w:sz w:val="24"/>
                      <w:szCs w:val="24"/>
                    </w:rPr>
                  </w:pPr>
                </w:p>
                <w:p w:rsidR="009161B4" w:rsidRPr="00461DB1" w:rsidRDefault="009161B4" w:rsidP="009161B4">
                  <w:pPr>
                    <w:spacing w:after="40" w:line="228" w:lineRule="auto"/>
                    <w:jc w:val="both"/>
                    <w:rPr>
                      <w:rFonts w:ascii="Open Sans Light" w:hAnsi="Open Sans Light" w:cs="Open Sans Light"/>
                      <w:color w:val="727373"/>
                      <w:spacing w:val="-18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shape id="Text Box 25" o:spid="_x0000_s1032" type="#_x0000_t202" style="position:absolute;left:0;text-align:left;margin-left:-40.5pt;margin-top:650.25pt;width:329.25pt;height:40.15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Y+QuwIAAMI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" filled="f" stroked="f">
            <v:textbox>
              <w:txbxContent>
                <w:p w:rsidR="009161B4" w:rsidRPr="0097113E" w:rsidRDefault="009161B4" w:rsidP="009161B4">
                  <w:pPr>
                    <w:shd w:val="clear" w:color="auto" w:fill="FFFFFF"/>
                    <w:bidi/>
                    <w:spacing w:after="300" w:line="240" w:lineRule="auto"/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 w:rsidRPr="0097113E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BA in English</w:t>
                  </w:r>
                </w:p>
                <w:p w:rsidR="009161B4" w:rsidRPr="00DB1009" w:rsidRDefault="009161B4" w:rsidP="009161B4">
                  <w:pPr>
                    <w:bidi/>
                    <w:rPr>
                      <w:szCs w:val="24"/>
                    </w:rPr>
                  </w:pPr>
                </w:p>
                <w:p w:rsidR="009161B4" w:rsidRPr="00A70BBA" w:rsidRDefault="009161B4" w:rsidP="009161B4">
                  <w:pPr>
                    <w:bidi/>
                    <w:rPr>
                      <w:szCs w:val="24"/>
                    </w:rPr>
                  </w:pPr>
                </w:p>
                <w:p w:rsidR="000379E8" w:rsidRPr="009161B4" w:rsidRDefault="000379E8" w:rsidP="009161B4">
                  <w:pPr>
                    <w:bidi/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shape id="Text Box 22" o:spid="_x0000_s1034" type="#_x0000_t202" style="position:absolute;left:0;text-align:left;margin-left:-36.75pt;margin-top:559.5pt;width:325.5pt;height:27.75pt;z-index:25165516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I23uQ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" filled="f" stroked="f">
            <v:textbox>
              <w:txbxContent>
                <w:p w:rsidR="009161B4" w:rsidRPr="00A70BBA" w:rsidRDefault="009161B4" w:rsidP="009161B4">
                  <w:pPr>
                    <w:shd w:val="clear" w:color="auto" w:fill="FFFFFF"/>
                    <w:bidi/>
                    <w:spacing w:after="0" w:line="240" w:lineRule="auto"/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  <w:r w:rsidRPr="009161B4">
                    <w:rPr>
                      <w:rFonts w:ascii="Montserrat Ultra Light" w:hAnsi="Montserrat Ultra Light" w:cs="Open Sans Light"/>
                      <w:color w:val="727373"/>
                      <w:spacing w:val="-14"/>
                      <w:sz w:val="32"/>
                      <w:szCs w:val="32"/>
                    </w:rPr>
                    <w:t>South Carolina State University (2002)</w:t>
                  </w:r>
                </w:p>
                <w:p w:rsidR="009161B4" w:rsidRPr="00A70BBA" w:rsidRDefault="009161B4" w:rsidP="009161B4">
                  <w:pPr>
                    <w:bidi/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0379E8" w:rsidRPr="009161B4" w:rsidRDefault="000379E8" w:rsidP="009161B4">
                  <w:pPr>
                    <w:bidi/>
                    <w:rPr>
                      <w:szCs w:val="32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shape id="Text Box 23" o:spid="_x0000_s1035" type="#_x0000_t202" style="position:absolute;left:0;text-align:left;margin-left:-40.5pt;margin-top:582pt;width:329.25pt;height:40.15pt;z-index:2516561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q2B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" filled="f" stroked="f">
            <v:textbox>
              <w:txbxContent>
                <w:p w:rsidR="000379E8" w:rsidRPr="00461DB1" w:rsidRDefault="000379E8" w:rsidP="00A7087D">
                  <w:pPr>
                    <w:bidi/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</w:pP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Lorem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ipsum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gram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dolor sit</w:t>
                  </w:r>
                  <w:proofErr w:type="gram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amet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consectetur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adipisicing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elit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sed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do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eiusmod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tempor</w:t>
                  </w:r>
                  <w:proofErr w:type="spellEnd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incid</w:t>
                  </w:r>
                  <w:r w:rsidR="00522A4B"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idunt</w:t>
                  </w:r>
                  <w:proofErr w:type="spellEnd"/>
                  <w:r w:rsidR="00522A4B"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522A4B"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ut</w:t>
                  </w:r>
                  <w:proofErr w:type="spellEnd"/>
                  <w:r w:rsidR="00522A4B"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522A4B"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labore</w:t>
                  </w:r>
                  <w:proofErr w:type="spellEnd"/>
                  <w:r w:rsidR="00522A4B"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et </w:t>
                  </w:r>
                  <w:proofErr w:type="spellStart"/>
                  <w:r w:rsidR="00522A4B"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>dolore</w:t>
                  </w:r>
                  <w:proofErr w:type="spellEnd"/>
                  <w:r w:rsidR="00522A4B" w:rsidRPr="00461DB1">
                    <w:rPr>
                      <w:rFonts w:ascii="Open Sans Light" w:hAnsi="Open Sans Light" w:cs="Open Sans Light"/>
                      <w:color w:val="727373"/>
                      <w:sz w:val="24"/>
                      <w:szCs w:val="24"/>
                    </w:rPr>
                    <w:t xml:space="preserve"> magna</w:t>
                  </w:r>
                </w:p>
              </w:txbxContent>
            </v:textbox>
          </v:shape>
        </w:pict>
      </w:r>
      <w:r w:rsidR="00DA4B3F" w:rsidRPr="00DA4B3F">
        <w:rPr>
          <w:noProof/>
          <w:color w:val="727373"/>
        </w:rPr>
        <w:pict>
          <v:shape id="Text Box 9" o:spid="_x0000_s1036" type="#_x0000_t202" style="position:absolute;left:0;text-align:left;margin-left:-33pt;margin-top:213pt;width:321.75pt;height:27.75pt;z-index:2516480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8jDtgIAAME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" filled="f" stroked="f">
            <v:textbox>
              <w:txbxContent>
                <w:p w:rsidR="007B7D8C" w:rsidRPr="007B7D8C" w:rsidRDefault="007B7D8C" w:rsidP="007B7D8C">
                  <w:pPr>
                    <w:jc w:val="right"/>
                    <w:rPr>
                      <w:rFonts w:ascii="Montserrat Ultra Light" w:hAnsi="Montserrat Ultra Light" w:cs="Open Sans Light"/>
                      <w:color w:val="727373"/>
                      <w:spacing w:val="-14"/>
                      <w:sz w:val="32"/>
                      <w:szCs w:val="32"/>
                    </w:rPr>
                  </w:pPr>
                  <w:proofErr w:type="spellStart"/>
                  <w:r w:rsidRPr="007B7D8C">
                    <w:rPr>
                      <w:rFonts w:ascii="Montserrat Ultra Light" w:hAnsi="Montserrat Ultra Light" w:cs="Open Sans Light"/>
                      <w:color w:val="727373"/>
                      <w:spacing w:val="-14"/>
                      <w:sz w:val="32"/>
                      <w:szCs w:val="32"/>
                    </w:rPr>
                    <w:t>EnglishTeacher</w:t>
                  </w:r>
                  <w:proofErr w:type="spellEnd"/>
                  <w:r w:rsidRPr="007B7D8C">
                    <w:rPr>
                      <w:rFonts w:ascii="Montserrat Ultra Light" w:hAnsi="Montserrat Ultra Light" w:cs="Open Sans Light"/>
                      <w:color w:val="727373"/>
                      <w:spacing w:val="-14"/>
                      <w:sz w:val="32"/>
                      <w:szCs w:val="32"/>
                    </w:rPr>
                    <w:t xml:space="preserve"> (2008 - Current) Present)</w:t>
                  </w:r>
                </w:p>
                <w:p w:rsidR="007B7D8C" w:rsidRPr="003F5FD7" w:rsidRDefault="007B7D8C" w:rsidP="007B7D8C">
                  <w:pPr>
                    <w:jc w:val="right"/>
                    <w:rPr>
                      <w:szCs w:val="32"/>
                    </w:rPr>
                  </w:pPr>
                </w:p>
                <w:p w:rsidR="002B38C2" w:rsidRPr="007B7D8C" w:rsidRDefault="002B38C2" w:rsidP="007B7D8C">
                  <w:pPr>
                    <w:jc w:val="right"/>
                    <w:rPr>
                      <w:szCs w:val="32"/>
                    </w:rPr>
                  </w:pPr>
                </w:p>
              </w:txbxContent>
            </v:textbox>
          </v:shape>
        </w:pict>
      </w:r>
      <w:r w:rsidR="00DA4B3F" w:rsidRPr="00DA4B3F">
        <w:rPr>
          <w:noProof/>
          <w:color w:val="515251"/>
        </w:rPr>
        <w:pict>
          <v:rect id="Rectangle 30" o:spid="_x0000_s1043" style="position:absolute;left:0;text-align:left;margin-left:-54pt;margin-top:-54pt;width:8in;height:756pt;z-index:251644415;visibility:visible;mso-position-horizontal-relative:margin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" fillcolor="white [3212]" stroked="f" strokeweight="1pt">
            <w10:wrap anchorx="margin" anchory="margin"/>
          </v:rect>
        </w:pict>
      </w:r>
      <w:r w:rsidR="00DA4B3F" w:rsidRPr="00DA4B3F">
        <w:rPr>
          <w:noProof/>
          <w:color w:val="515251"/>
        </w:rPr>
        <w:pict>
          <v:rect id="Rectangle 28" o:spid="_x0000_s1042" style="position:absolute;left:0;text-align:left;margin-left:0;margin-top:0;width:612pt;height:11in;z-index:251643903;visibility:visible;mso-position-horizontal:center;mso-position-horizontal-relative:margin;mso-position-vertical:center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" fillcolor="#848f92" stroked="f" strokeweight="1pt">
            <w10:wrap anchorx="margin" anchory="margin"/>
          </v:rect>
        </w:pict>
      </w:r>
    </w:p>
    <w:sectPr w:rsidR="002B29DE" w:rsidRPr="003076E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Montserrat Ultra Light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ontserrat Light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GxMDEzNzU0tTQyMrBU0lEKTi0uzszPAykwrgUAFR1tfiwAAAA="/>
  </w:docVars>
  <w:rsids>
    <w:rsidRoot w:val="00F350DF"/>
    <w:rsid w:val="00000C37"/>
    <w:rsid w:val="000379E8"/>
    <w:rsid w:val="00091850"/>
    <w:rsid w:val="000E0EB1"/>
    <w:rsid w:val="00111797"/>
    <w:rsid w:val="00133501"/>
    <w:rsid w:val="001B0A2E"/>
    <w:rsid w:val="001B0B70"/>
    <w:rsid w:val="00221A72"/>
    <w:rsid w:val="00226A09"/>
    <w:rsid w:val="00275729"/>
    <w:rsid w:val="002925FE"/>
    <w:rsid w:val="002B29DE"/>
    <w:rsid w:val="002B38C2"/>
    <w:rsid w:val="002D0534"/>
    <w:rsid w:val="002D233A"/>
    <w:rsid w:val="002E78E9"/>
    <w:rsid w:val="003076E9"/>
    <w:rsid w:val="00461DB1"/>
    <w:rsid w:val="004936C1"/>
    <w:rsid w:val="005004F2"/>
    <w:rsid w:val="00522A4B"/>
    <w:rsid w:val="005C07E3"/>
    <w:rsid w:val="006054E1"/>
    <w:rsid w:val="00663760"/>
    <w:rsid w:val="00672D61"/>
    <w:rsid w:val="0073072D"/>
    <w:rsid w:val="007B7D8C"/>
    <w:rsid w:val="007F5AA7"/>
    <w:rsid w:val="00842A93"/>
    <w:rsid w:val="008723CE"/>
    <w:rsid w:val="00873349"/>
    <w:rsid w:val="00876618"/>
    <w:rsid w:val="008822E9"/>
    <w:rsid w:val="008D2A86"/>
    <w:rsid w:val="009161B4"/>
    <w:rsid w:val="009164D5"/>
    <w:rsid w:val="00946063"/>
    <w:rsid w:val="009F043B"/>
    <w:rsid w:val="00A27613"/>
    <w:rsid w:val="00A31282"/>
    <w:rsid w:val="00A7087D"/>
    <w:rsid w:val="00B113AA"/>
    <w:rsid w:val="00BE7BE8"/>
    <w:rsid w:val="00C163C4"/>
    <w:rsid w:val="00C17AAA"/>
    <w:rsid w:val="00C21832"/>
    <w:rsid w:val="00C94B07"/>
    <w:rsid w:val="00CA0355"/>
    <w:rsid w:val="00CA1786"/>
    <w:rsid w:val="00CB45FC"/>
    <w:rsid w:val="00D72B62"/>
    <w:rsid w:val="00DA4B3F"/>
    <w:rsid w:val="00E01E28"/>
    <w:rsid w:val="00E50BA0"/>
    <w:rsid w:val="00EA1EC1"/>
    <w:rsid w:val="00EA3011"/>
    <w:rsid w:val="00EA63A1"/>
    <w:rsid w:val="00EC0250"/>
    <w:rsid w:val="00F350DF"/>
    <w:rsid w:val="00F4413B"/>
    <w:rsid w:val="00F629E5"/>
    <w:rsid w:val="00F851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4D5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18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83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Guess</cp:lastModifiedBy>
  <cp:revision>5</cp:revision>
  <dcterms:created xsi:type="dcterms:W3CDTF">2019-10-25T14:27:00Z</dcterms:created>
  <dcterms:modified xsi:type="dcterms:W3CDTF">2019-10-28T15:11:00Z</dcterms:modified>
</cp:coreProperties>
</file>